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Исаев</w:t>
      </w:r>
      <w:r>
        <w:t xml:space="preserve"> </w:t>
      </w:r>
      <w:r>
        <w:t xml:space="preserve">Булат</w:t>
      </w:r>
      <w:r>
        <w:t xml:space="preserve"> </w:t>
      </w:r>
      <w:r>
        <w:t xml:space="preserve">Абубакар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физической рабочей областью Packet Tracer, а также учесть физические параметры сети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лучить навыки работы с физической рабочей областью Packet Tracer, а также учесть физические параметры сети.</w:t>
      </w:r>
    </w:p>
    <w:p>
      <w:pPr>
        <w:pStyle w:val="CaptionedFigure"/>
      </w:pPr>
      <w:r>
        <w:drawing>
          <wp:inline>
            <wp:extent cx="3733800" cy="687569"/>
            <wp:effectExtent b="0" l="0" r="0" t="0"/>
            <wp:docPr descr="Открытие проекта lab_PT-07.pkt." title="" id="22" name="Picture"/>
            <a:graphic>
              <a:graphicData uri="http://schemas.openxmlformats.org/drawingml/2006/picture">
                <pic:pic>
                  <pic:nvPicPr>
                    <pic:cNvPr descr="Image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7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проекта lab_PT-07.pkt.</w:t>
      </w:r>
    </w:p>
    <w:p>
      <w:pPr>
        <w:pStyle w:val="BodyText"/>
      </w:pPr>
      <w:r>
        <w:t xml:space="preserve">Перейдём в физическую рабочую область Packet Tracer и присвоим название городу — Moscow (рис. 2)</w:t>
      </w:r>
    </w:p>
    <w:p>
      <w:pPr>
        <w:pStyle w:val="CaptionedFigure"/>
      </w:pPr>
      <w:r>
        <w:drawing>
          <wp:inline>
            <wp:extent cx="3733800" cy="2509320"/>
            <wp:effectExtent b="0" l="0" r="0" t="0"/>
            <wp:docPr descr="Открытие физической рабочей области Packet Tracer и присвоение названия городу." title="" id="25" name="Picture"/>
            <a:graphic>
              <a:graphicData uri="http://schemas.openxmlformats.org/drawingml/2006/picture">
                <pic:pic>
                  <pic:nvPicPr>
                    <pic:cNvPr descr="Images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9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крытие физической рабочей области Packet Tracer и присвоение названия городу.</w:t>
      </w:r>
    </w:p>
    <w:p>
      <w:pPr>
        <w:pStyle w:val="BodyText"/>
      </w:pPr>
      <w:r>
        <w:t xml:space="preserve">Щёлкнув на изображение города, мы видим изображение здания. Присвоим ему название Donskaya и добавим здание для территории Pavlovskaya (рис. 3)</w:t>
      </w:r>
    </w:p>
    <w:p>
      <w:pPr>
        <w:pStyle w:val="CaptionedFigure"/>
      </w:pPr>
      <w:r>
        <w:drawing>
          <wp:inline>
            <wp:extent cx="3733800" cy="1653668"/>
            <wp:effectExtent b="0" l="0" r="0" t="0"/>
            <wp:docPr descr="Присвоение зданию названия Donskaya и добавление здания для территории Pavlovskaya." title="" id="28" name="Picture"/>
            <a:graphic>
              <a:graphicData uri="http://schemas.openxmlformats.org/drawingml/2006/picture">
                <pic:pic>
                  <pic:nvPicPr>
                    <pic:cNvPr descr="Images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3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исвоение зданию названия Donskaya и добавление здания для территории Pavlovskaya.</w:t>
      </w:r>
    </w:p>
    <w:p>
      <w:pPr>
        <w:pStyle w:val="BodyText"/>
      </w:pPr>
      <w:r>
        <w:t xml:space="preserve">Щёлкнув на изображение здания Donskaya, переместим изображение, обозначающее серверное помещение, в него (рис. 4)</w:t>
      </w:r>
    </w:p>
    <w:p>
      <w:pPr>
        <w:pStyle w:val="CaptionedFigure"/>
      </w:pPr>
      <w:r>
        <w:drawing>
          <wp:inline>
            <wp:extent cx="3733800" cy="2755853"/>
            <wp:effectExtent b="0" l="0" r="0" t="0"/>
            <wp:docPr descr="Перемещение изображения, обозначающее серверное помещение, внутрь здания." title="" id="31" name="Picture"/>
            <a:graphic>
              <a:graphicData uri="http://schemas.openxmlformats.org/drawingml/2006/picture">
                <pic:pic>
                  <pic:nvPicPr>
                    <pic:cNvPr descr="Images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5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мещение изображения, обозначающее серверное помещение, внутрь здания.</w:t>
      </w:r>
    </w:p>
    <w:p>
      <w:pPr>
        <w:pStyle w:val="BodyText"/>
      </w:pPr>
      <w:r>
        <w:t xml:space="preserve">Затем, щёлкнув на изображение серверной, мы видим отображение серверных стоек. Переместим коммутатор msk-pavlovskaya-baisaev-sw-1 (рис. 5) и два оконечных устройства dk-pavlovskaya-1 и other-pavlovskaya-1 (рис. 6) на территорию Pavlovskaya, используя меню</w:t>
      </w:r>
      <w:r>
        <w:t xml:space="preserve"> </w:t>
      </w:r>
      <w:r>
        <w:t xml:space="preserve">“</w:t>
      </w:r>
      <w:r>
        <w:t xml:space="preserve">Move</w:t>
      </w:r>
      <w:r>
        <w:t xml:space="preserve">”</w:t>
      </w:r>
      <w:r>
        <w:t xml:space="preserve"> </w:t>
      </w:r>
      <w:r>
        <w:t xml:space="preserve">физической рабочей области Packet Tracer.</w:t>
      </w:r>
    </w:p>
    <w:p>
      <w:pPr>
        <w:pStyle w:val="CaptionedFigure"/>
      </w:pPr>
      <w:r>
        <w:drawing>
          <wp:inline>
            <wp:extent cx="3733800" cy="1092819"/>
            <wp:effectExtent b="0" l="0" r="0" t="0"/>
            <wp:docPr descr="Перемещение коммутатора msk-pavlovskaya-baisaev-sw-1 на территорию Pavlovskaya." title="" id="34" name="Picture"/>
            <a:graphic>
              <a:graphicData uri="http://schemas.openxmlformats.org/drawingml/2006/picture">
                <pic:pic>
                  <pic:nvPicPr>
                    <pic:cNvPr descr="Images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2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 коммутатора msk-pavlovskaya-baisaev-sw-1 на территорию Pavlovskaya.</w:t>
      </w:r>
    </w:p>
    <w:p>
      <w:pPr>
        <w:pStyle w:val="CaptionedFigure"/>
      </w:pPr>
      <w:r>
        <w:drawing>
          <wp:inline>
            <wp:extent cx="3733800" cy="1736368"/>
            <wp:effectExtent b="0" l="0" r="0" t="0"/>
            <wp:docPr descr="Перемещение двух оконечных устройств (dk-pavlovskaya-1 и other-pavlovskaya-1) на территорию Pavlovskaya." title="" id="37" name="Picture"/>
            <a:graphic>
              <a:graphicData uri="http://schemas.openxmlformats.org/drawingml/2006/picture">
                <pic:pic>
                  <pic:nvPicPr>
                    <pic:cNvPr descr="Images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6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мещение двух оконечных устройств (dk-pavlovskaya-1 и other-pavlovskaya-1) на территорию Pavlovskaya.</w:t>
      </w:r>
    </w:p>
    <w:p>
      <w:pPr>
        <w:pStyle w:val="BodyText"/>
      </w:pPr>
      <w:r>
        <w:t xml:space="preserve">Вернувшись в логическую рабочую область Packet Tracer, пропингуем с коммутатора msk-donskaya-baisaev-sw-1 коммутатор msk-pavlovskaya-baisaev-sw-1 и убедимся в работоспособности соединения (рис. 7)</w:t>
      </w:r>
    </w:p>
    <w:p>
      <w:pPr>
        <w:pStyle w:val="CaptionedFigure"/>
      </w:pPr>
      <w:r>
        <w:drawing>
          <wp:inline>
            <wp:extent cx="3733800" cy="1610797"/>
            <wp:effectExtent b="0" l="0" r="0" t="0"/>
            <wp:docPr descr="Пинг с коммутатора msk-donskaya-baisaev-sw-1 коммутатора msk-pavlovskaya-baisaev-sw-1 (проверка работоспособности соединения)." title="" id="40" name="Picture"/>
            <a:graphic>
              <a:graphicData uri="http://schemas.openxmlformats.org/drawingml/2006/picture">
                <pic:pic>
                  <pic:nvPicPr>
                    <pic:cNvPr descr="Images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0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инг с коммутатора msk-donskaya-baisaev-sw-1 коммутатора msk-pavlovskaya-baisaev-sw-1 (проверка работоспособности соединения).</w:t>
      </w:r>
    </w:p>
    <w:p>
      <w:pPr>
        <w:pStyle w:val="BodyText"/>
      </w:pPr>
      <w:r>
        <w:t xml:space="preserve">Далее в меню</w:t>
      </w:r>
      <w:r>
        <w:t xml:space="preserve"> </w:t>
      </w:r>
      <w:r>
        <w:t xml:space="preserve">“</w:t>
      </w:r>
      <w:r>
        <w:t xml:space="preserve">Option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eferences</w:t>
      </w:r>
      <w:r>
        <w:t xml:space="preserve">”</w:t>
      </w:r>
      <w:r>
        <w:t xml:space="preserve"> </w:t>
      </w:r>
      <w:r>
        <w:t xml:space="preserve">во вкладке</w:t>
      </w:r>
      <w:r>
        <w:t xml:space="preserve"> </w:t>
      </w:r>
      <w:r>
        <w:t xml:space="preserve">“</w:t>
      </w:r>
      <w:r>
        <w:t xml:space="preserve">Interface</w:t>
      </w:r>
      <w:r>
        <w:t xml:space="preserve">”</w:t>
      </w:r>
      <w:r>
        <w:t xml:space="preserve"> </w:t>
      </w:r>
      <w:r>
        <w:t xml:space="preserve">активируем разрешение на учёт физических характеристик среды передачи (Enable Cable Length Effects) (рис. 8)</w:t>
      </w:r>
    </w:p>
    <w:p>
      <w:pPr>
        <w:pStyle w:val="CaptionedFigure"/>
      </w:pPr>
      <w:r>
        <w:drawing>
          <wp:inline>
            <wp:extent cx="3733800" cy="1164945"/>
            <wp:effectExtent b="0" l="0" r="0" t="0"/>
            <wp:docPr descr="Активация разрешения на учёт физических характеристик среды передачи." title="" id="43" name="Picture"/>
            <a:graphic>
              <a:graphicData uri="http://schemas.openxmlformats.org/drawingml/2006/picture">
                <pic:pic>
                  <pic:nvPicPr>
                    <pic:cNvPr descr="Images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4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Активация разрешения на учёт физических характеристик среды передачи.</w:t>
      </w:r>
    </w:p>
    <w:p>
      <w:pPr>
        <w:pStyle w:val="BodyText"/>
      </w:pPr>
      <w:r>
        <w:t xml:space="preserve">Теперь в физической рабочей области Packet Tracer разместим две территории на расстоянии более 100 м друг от друга (рис. 9)</w:t>
      </w:r>
    </w:p>
    <w:p>
      <w:pPr>
        <w:pStyle w:val="CaptionedFigure"/>
      </w:pPr>
      <w:r>
        <w:drawing>
          <wp:inline>
            <wp:extent cx="3733800" cy="2327877"/>
            <wp:effectExtent b="0" l="0" r="0" t="0"/>
            <wp:docPr descr="Размещение двух территорий на расстоянии более 100м друг от друга." title="" id="46" name="Picture"/>
            <a:graphic>
              <a:graphicData uri="http://schemas.openxmlformats.org/drawingml/2006/picture">
                <pic:pic>
                  <pic:nvPicPr>
                    <pic:cNvPr descr="Images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змещение двух территорий на расстоянии более 100м друг от друга.</w:t>
      </w:r>
    </w:p>
    <w:p>
      <w:pPr>
        <w:pStyle w:val="BodyText"/>
      </w:pPr>
      <w:r>
        <w:t xml:space="preserve">Вернувшись в логическую рабочую область Packet Tracer, пропингуем с коммутатора msk-donskaya-baisaev-sw-1 коммутатор msk-pavlovskaya-baisaev-sw-1 и убедимся в неработоспособности соединения (рис. 10)</w:t>
      </w:r>
    </w:p>
    <w:p>
      <w:pPr>
        <w:pStyle w:val="CaptionedFigure"/>
      </w:pPr>
      <w:r>
        <w:drawing>
          <wp:inline>
            <wp:extent cx="3733800" cy="3786836"/>
            <wp:effectExtent b="0" l="0" r="0" t="0"/>
            <wp:docPr descr="Пинг с коммутатора msk-donskaya-baisaev-sw-1 коммутатора msk-pavlovskaya-baisaev-sw-1 (проверка неработоспособности соединения)." title="" id="49" name="Picture"/>
            <a:graphic>
              <a:graphicData uri="http://schemas.openxmlformats.org/drawingml/2006/picture">
                <pic:pic>
                  <pic:nvPicPr>
                    <pic:cNvPr descr="Images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6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инг с коммутатора msk-donskaya-baisaev-sw-1 коммутатора msk-pavlovskaya-baisaev-sw-1 (проверка неработоспособности соединения).</w:t>
      </w:r>
    </w:p>
    <w:p>
      <w:pPr>
        <w:pStyle w:val="BodyText"/>
      </w:pPr>
      <w:r>
        <w:t xml:space="preserve">Далее удалим соединение между msk-donskaya-baisaev-sw-1 и msk-pavlovskaya-baisaev-sw-1 и добавим в логическую рабочую область два повторителя (Repeater-PT). Присвоим им соответствующие названия msk-donskaya-baisaev-mc-1 и msk-pavlovskaya-baisaev-mc-1 (рис. 11). Внутри повторителей заменим имеющиеся модули на PT-REPEATERNM-1FFE и PT-REPEATER-NM-1CFE для подключения оптоволокна и витой пары по технологии Fast Ethernet (рис. 12)</w:t>
      </w:r>
    </w:p>
    <w:p>
      <w:pPr>
        <w:pStyle w:val="CaptionedFigure"/>
      </w:pPr>
      <w:r>
        <w:drawing>
          <wp:inline>
            <wp:extent cx="3733800" cy="2000406"/>
            <wp:effectExtent b="0" l="0" r="0" t="0"/>
            <wp:docPr descr="Удаление соединения между msk-donskaya-baisaev-sw-1 и msk-pavlovskaya-baisaev-sw-1, добавление в логическую рабочую область двух повторителей и присвоение им названий (msk-donskaya-baisaev-mc-1 и msk-pavlovskaya-baisaev-mc-1)." title="" id="52" name="Picture"/>
            <a:graphic>
              <a:graphicData uri="http://schemas.openxmlformats.org/drawingml/2006/picture">
                <pic:pic>
                  <pic:nvPicPr>
                    <pic:cNvPr descr="Images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0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соединения между msk-donskaya-baisaev-sw-1 и msk-pavlovskaya-baisaev-sw-1, добавление в логическую рабочую область двух повторителей и присвоение им названий (msk-donskaya-baisaev-mc-1 и msk-pavlovskaya-baisaev-mc-1).</w:t>
      </w:r>
    </w:p>
    <w:p>
      <w:pPr>
        <w:pStyle w:val="CaptionedFigure"/>
      </w:pPr>
      <w:r>
        <w:drawing>
          <wp:inline>
            <wp:extent cx="3733800" cy="3769124"/>
            <wp:effectExtent b="0" l="0" r="0" t="0"/>
            <wp:docPr descr="Замена имеющихся модулей на PT-REPEATERNM-1FFE и PT-REPEATER-NM-1CFE для подключения оптоволокна и витой пары по технологии Fast Ethernet." title="" id="55" name="Picture"/>
            <a:graphic>
              <a:graphicData uri="http://schemas.openxmlformats.org/drawingml/2006/picture">
                <pic:pic>
                  <pic:nvPicPr>
                    <pic:cNvPr descr="Images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9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мена имеющихся модулей на PT-REPEATERNM-1FFE и PT-REPEATER-NM-1CFE для подключения оптоволокна и витой пары по технологии Fast Ethernet.</w:t>
      </w:r>
    </w:p>
    <w:p>
      <w:pPr>
        <w:pStyle w:val="BodyText"/>
      </w:pPr>
      <w:r>
        <w:t xml:space="preserve">Переместим msk-pavlovskaya-baisaev-mc-1 на территорию Pavlovskaya (в физической рабочей области Packet Tracer) (рис. 13)</w:t>
      </w:r>
    </w:p>
    <w:p>
      <w:pPr>
        <w:pStyle w:val="CaptionedFigure"/>
      </w:pPr>
      <w:r>
        <w:drawing>
          <wp:inline>
            <wp:extent cx="3733800" cy="2048544"/>
            <wp:effectExtent b="0" l="0" r="0" t="0"/>
            <wp:docPr descr="Перемещение msk-pavlovskaya-baisaev-mc-1 на территорию Pavlovskaya." title="" id="58" name="Picture"/>
            <a:graphic>
              <a:graphicData uri="http://schemas.openxmlformats.org/drawingml/2006/picture">
                <pic:pic>
                  <pic:nvPicPr>
                    <pic:cNvPr descr="Images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8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мещение msk-pavlovskaya-baisaev-mc-1 на территорию Pavlovskaya.</w:t>
      </w:r>
    </w:p>
    <w:p>
      <w:pPr>
        <w:pStyle w:val="BodyText"/>
      </w:pPr>
      <w:r>
        <w:t xml:space="preserve">Теперь подключим коммутатор msk-donskaya-baisaev-sw-1 к msk-donskaya-baisaev-mc-1 по витой паре, msk-donskaya-baisaev-mc-1 и msk-pavlovskaya-baisaev-mc-1 — по оптоволокну, msk-pavlovskaya-baisaev-sw-1 к msk-pavlovskaya-baisaev-mc-1 — по витой паре (рис. 14)</w:t>
      </w:r>
    </w:p>
    <w:p>
      <w:pPr>
        <w:pStyle w:val="CaptionedFigure"/>
      </w:pPr>
      <w:r>
        <w:drawing>
          <wp:inline>
            <wp:extent cx="3733800" cy="2127764"/>
            <wp:effectExtent b="0" l="0" r="0" t="0"/>
            <wp:docPr descr="Подключение: коммутатора msk-donskaya-baisaev-sw-1 к msk-donskaya-baisaev-mc-1 по витой паре, msk-donskaya-baisaev-mc-1 и msk-pavlovskaya-baisaev-mc-1 — по оптоволокну, msk-pavlovskaya-baisaev-sw-1 к msk-pavlovskaya-baisaev-mc-1 — по витой паре." title="" id="61" name="Picture"/>
            <a:graphic>
              <a:graphicData uri="http://schemas.openxmlformats.org/drawingml/2006/picture">
                <pic:pic>
                  <pic:nvPicPr>
                    <pic:cNvPr descr="Images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7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дключение: коммутатора msk-donskaya-baisaev-sw-1 к msk-donskaya-baisaev-mc-1 по витой паре, msk-donskaya-baisaev-mc-1 и msk-pavlovskaya-baisaev-mc-1 — по оптоволокну, msk-pavlovskaya-baisaev-sw-1 к msk-pavlovskaya-baisaev-mc-1 — по витой паре.</w:t>
      </w:r>
    </w:p>
    <w:p>
      <w:pPr>
        <w:pStyle w:val="BodyText"/>
      </w:pPr>
      <w:r>
        <w:t xml:space="preserve">Убедимся в работоспособности соединения между msk-donskaya-baisaev-sw-1 и msk-pavlovskaya-baisaev-sw-1 (рис. 15)</w:t>
      </w:r>
    </w:p>
    <w:p>
      <w:pPr>
        <w:pStyle w:val="CaptionedFigure"/>
      </w:pPr>
      <w:r>
        <w:drawing>
          <wp:inline>
            <wp:extent cx="3733800" cy="3772583"/>
            <wp:effectExtent b="0" l="0" r="0" t="0"/>
            <wp:docPr descr="Проверка работоспособности соединения между msk-donskaya-baisaev-sw-1 и msk-pavlovskaya-baisaev-sw-1." title="" id="64" name="Picture"/>
            <a:graphic>
              <a:graphicData uri="http://schemas.openxmlformats.org/drawingml/2006/picture">
                <pic:pic>
                  <pic:nvPicPr>
                    <pic:cNvPr descr="Images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2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работоспособности соединения между msk-donskaya-baisaev-sw-1 и msk-pavlovskaya-baisaev-sw-1.</w:t>
      </w:r>
    </w:p>
    <w:bookmarkEnd w:id="66"/>
    <w:bookmarkStart w:id="6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мы получили навыки работы с физической рабочей областью Packet Tracer, а также научились учитывать физические параметры сети.</w:t>
      </w:r>
    </w:p>
    <w:bookmarkStart w:id="67" w:name="контрольные-вопрос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Перечислите возможные среды передачи данных. На какие характеристики среды передачи данных следует обращать внимание при планировании сети?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Коаксиал, витая пара, оптоволокно, беспроводные. Допустимое расстояние, скорость передачи, реальные физические факторы для беспроводных сетей</w:t>
      </w:r>
    </w:p>
    <w:p>
      <w:pPr>
        <w:numPr>
          <w:ilvl w:val="0"/>
          <w:numId w:val="1001"/>
        </w:numPr>
      </w:pPr>
      <w:r>
        <w:t xml:space="preserve">Перечислите категории витой пары. Чем они отличаются? Какая категория в каких условиях может применяться?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Существует несколько категорий кабеля «витая пара», которые нумеруются от 1 до 8 и определяют эффективный пропускаемый частотный диапазон Категории отличаются диапазоном частот, строением кабелей, скоростью передачи. Применяются в зависимости от требуемой скорости передачи/века.</w:t>
      </w:r>
    </w:p>
    <w:p>
      <w:pPr>
        <w:numPr>
          <w:ilvl w:val="0"/>
          <w:numId w:val="1001"/>
        </w:numPr>
      </w:pPr>
      <w:r>
        <w:t xml:space="preserve">В чем отличие одномодового и многомодового оптоволокна? Какой тип кабеля в каких условиях может применяться?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В количестве проходящих лучей. Одномодовые — дороже, многомодовые — охватывают меньшее расстояние.</w:t>
      </w:r>
    </w:p>
    <w:p>
      <w:pPr>
        <w:numPr>
          <w:ilvl w:val="0"/>
          <w:numId w:val="1001"/>
        </w:numPr>
      </w:pPr>
      <w:r>
        <w:t xml:space="preserve">Какие разъёмы встречаются на патчах оптоволокна? Чем они отличаются?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SC — высокая скорость и плотность коммутации, ненадежный корпус. ST — меньшая плотность коммутации, надежный корпус. FC — большая сложность коммутации</w:t>
      </w:r>
    </w:p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Исаев Булат Абубакарович НПИбд-01-22</dc:creator>
  <dc:language>ru-RU</dc:language>
  <cp:keywords/>
  <dcterms:created xsi:type="dcterms:W3CDTF">2025-03-12T14:01:27Z</dcterms:created>
  <dcterms:modified xsi:type="dcterms:W3CDTF">2025-03-12T14:0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локальных сете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